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7BE3C" w14:textId="0A97A08D" w:rsidR="00845284" w:rsidRPr="00D51AB5" w:rsidRDefault="00265215" w:rsidP="00D51AB5">
      <w:pPr>
        <w:pStyle w:val="FirstParagraph"/>
        <w:rPr>
          <w:b/>
          <w:bCs/>
          <w:sz w:val="28"/>
          <w:szCs w:val="28"/>
        </w:rPr>
      </w:pPr>
      <w:r w:rsidRPr="00265215">
        <w:rPr>
          <w:noProof/>
          <w:sz w:val="28"/>
          <w:szCs w:val="28"/>
        </w:rPr>
        <w:drawing>
          <wp:anchor distT="0" distB="0" distL="114300" distR="114300" simplePos="0" relativeHeight="251659264" behindDoc="1" locked="0" layoutInCell="1" allowOverlap="1" wp14:anchorId="21DFFD4A" wp14:editId="341A93A8">
            <wp:simplePos x="0" y="0"/>
            <wp:positionH relativeFrom="page">
              <wp:posOffset>3200400</wp:posOffset>
            </wp:positionH>
            <wp:positionV relativeFrom="margin">
              <wp:posOffset>0</wp:posOffset>
            </wp:positionV>
            <wp:extent cx="1371600" cy="1371600"/>
            <wp:effectExtent l="0" t="0" r="0" b="0"/>
            <wp:wrapTopAndBottom/>
            <wp:docPr id="2112789887" name="Picture 2112789887" descr="Garland, North Carolina -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land, North Carolina - Home P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8DB3BB" w14:textId="650069D3" w:rsidR="00845284" w:rsidRPr="00845284" w:rsidRDefault="00845284" w:rsidP="00845284">
      <w:pPr>
        <w:pStyle w:val="NormalWeb"/>
        <w:rPr>
          <w:sz w:val="28"/>
          <w:szCs w:val="28"/>
        </w:rPr>
      </w:pPr>
      <w:r w:rsidRPr="00845284">
        <w:rPr>
          <w:b/>
          <w:bCs/>
          <w:sz w:val="28"/>
          <w:szCs w:val="28"/>
        </w:rPr>
        <w:t>TO:</w:t>
      </w:r>
      <w:r w:rsidRPr="00845284">
        <w:rPr>
          <w:sz w:val="28"/>
          <w:szCs w:val="28"/>
        </w:rPr>
        <w:t xml:space="preserve"> Prospective Bidders</w:t>
      </w:r>
      <w:r w:rsidRPr="00845284">
        <w:rPr>
          <w:sz w:val="28"/>
          <w:szCs w:val="28"/>
        </w:rPr>
        <w:br/>
      </w:r>
      <w:r w:rsidRPr="00845284">
        <w:rPr>
          <w:b/>
          <w:bCs/>
          <w:sz w:val="28"/>
          <w:szCs w:val="28"/>
        </w:rPr>
        <w:t>FROM:</w:t>
      </w:r>
      <w:r w:rsidRPr="00845284">
        <w:rPr>
          <w:sz w:val="28"/>
          <w:szCs w:val="28"/>
        </w:rPr>
        <w:t xml:space="preserve"> Town of Garland</w:t>
      </w:r>
      <w:r w:rsidRPr="00845284">
        <w:rPr>
          <w:sz w:val="28"/>
          <w:szCs w:val="28"/>
        </w:rPr>
        <w:br/>
      </w:r>
      <w:r w:rsidRPr="00845284">
        <w:rPr>
          <w:b/>
          <w:bCs/>
          <w:sz w:val="28"/>
          <w:szCs w:val="28"/>
        </w:rPr>
        <w:t>SUBJECT:</w:t>
      </w:r>
      <w:r w:rsidRPr="00845284">
        <w:rPr>
          <w:sz w:val="28"/>
          <w:szCs w:val="28"/>
        </w:rPr>
        <w:t xml:space="preserve"> Addendum – </w:t>
      </w:r>
      <w:r w:rsidR="00502DAB">
        <w:rPr>
          <w:sz w:val="28"/>
          <w:szCs w:val="28"/>
        </w:rPr>
        <w:t xml:space="preserve">Davis Bacon wage Rate </w:t>
      </w:r>
      <w:r w:rsidR="0017389B">
        <w:rPr>
          <w:sz w:val="28"/>
          <w:szCs w:val="28"/>
        </w:rPr>
        <w:t>Acknowledgement</w:t>
      </w:r>
    </w:p>
    <w:p w14:paraId="6E34C640" w14:textId="77777777" w:rsidR="00845284" w:rsidRPr="00845284" w:rsidRDefault="00000000" w:rsidP="00845284">
      <w:pPr>
        <w:pStyle w:val="NormalWeb"/>
        <w:rPr>
          <w:sz w:val="28"/>
          <w:szCs w:val="28"/>
        </w:rPr>
      </w:pPr>
      <w:r>
        <w:rPr>
          <w:sz w:val="28"/>
          <w:szCs w:val="28"/>
        </w:rPr>
        <w:pict w14:anchorId="088F7BD1">
          <v:rect id="_x0000_i1031" style="width:0;height:1.5pt" o:hralign="center" o:hrstd="t" o:hr="t" fillcolor="#a0a0a0" stroked="f"/>
        </w:pict>
      </w:r>
    </w:p>
    <w:p w14:paraId="522B1E77" w14:textId="77777777" w:rsidR="0017389B" w:rsidRPr="0014269E" w:rsidRDefault="0017389B" w:rsidP="0017389B">
      <w:pPr>
        <w:pStyle w:val="FirstParagraph"/>
        <w:rPr>
          <w:sz w:val="28"/>
          <w:szCs w:val="28"/>
        </w:rPr>
      </w:pPr>
      <w:r w:rsidRPr="0014269E">
        <w:rPr>
          <w:sz w:val="28"/>
          <w:szCs w:val="28"/>
        </w:rPr>
        <w:t xml:space="preserve">This Addendum is issued to formally notify all prospective bidders that the above-referenced project is funded </w:t>
      </w:r>
      <w:proofErr w:type="gramStart"/>
      <w:r w:rsidRPr="0014269E">
        <w:rPr>
          <w:sz w:val="28"/>
          <w:szCs w:val="28"/>
        </w:rPr>
        <w:t>in whole</w:t>
      </w:r>
      <w:proofErr w:type="gramEnd"/>
      <w:r w:rsidRPr="0014269E">
        <w:rPr>
          <w:sz w:val="28"/>
          <w:szCs w:val="28"/>
        </w:rPr>
        <w:t xml:space="preserve"> or in part with Community Development Block Grant (CDBG) funds and is therefore subject to the Davis-Bacon and Related Acts (DBRA).</w:t>
      </w:r>
    </w:p>
    <w:p w14:paraId="5B3C907F" w14:textId="77777777" w:rsidR="0017389B" w:rsidRPr="0014269E" w:rsidRDefault="0017389B" w:rsidP="0017389B">
      <w:pPr>
        <w:pStyle w:val="FirstParagraph"/>
        <w:rPr>
          <w:b/>
          <w:bCs/>
          <w:sz w:val="28"/>
          <w:szCs w:val="28"/>
        </w:rPr>
      </w:pPr>
      <w:r w:rsidRPr="0014269E">
        <w:rPr>
          <w:b/>
          <w:bCs/>
          <w:sz w:val="28"/>
          <w:szCs w:val="28"/>
        </w:rPr>
        <w:t>All bidders are hereby advised of the following requirements:</w:t>
      </w:r>
    </w:p>
    <w:p w14:paraId="3D804D1A" w14:textId="77777777" w:rsidR="0017389B" w:rsidRPr="0014269E" w:rsidRDefault="0017389B" w:rsidP="0017389B">
      <w:pPr>
        <w:pStyle w:val="FirstParagraph"/>
        <w:numPr>
          <w:ilvl w:val="0"/>
          <w:numId w:val="2"/>
        </w:numPr>
        <w:rPr>
          <w:b/>
          <w:bCs/>
          <w:sz w:val="28"/>
          <w:szCs w:val="28"/>
        </w:rPr>
      </w:pPr>
      <w:r w:rsidRPr="0014269E">
        <w:rPr>
          <w:b/>
          <w:bCs/>
          <w:sz w:val="28"/>
          <w:szCs w:val="28"/>
        </w:rPr>
        <w:t>Davis-Bacon Applicability</w:t>
      </w:r>
      <w:r w:rsidRPr="0014269E">
        <w:rPr>
          <w:b/>
          <w:bCs/>
          <w:sz w:val="28"/>
          <w:szCs w:val="28"/>
        </w:rPr>
        <w:br/>
      </w:r>
      <w:r w:rsidRPr="0014269E">
        <w:rPr>
          <w:sz w:val="28"/>
          <w:szCs w:val="28"/>
        </w:rPr>
        <w:t>The successful bidder and all subcontractors shall comply with the Davis-Bacon and Related Acts, as amended (40 U.S.C. § 3141 et seq.), and all applicable U.S. Department of Labor (USDOL) regulations.</w:t>
      </w:r>
    </w:p>
    <w:p w14:paraId="7E1AA6AC" w14:textId="77777777" w:rsidR="0017389B" w:rsidRPr="0014269E" w:rsidRDefault="0017389B" w:rsidP="0017389B">
      <w:pPr>
        <w:pStyle w:val="FirstParagraph"/>
        <w:numPr>
          <w:ilvl w:val="0"/>
          <w:numId w:val="2"/>
        </w:numPr>
        <w:rPr>
          <w:b/>
          <w:bCs/>
          <w:sz w:val="28"/>
          <w:szCs w:val="28"/>
        </w:rPr>
      </w:pPr>
      <w:r w:rsidRPr="0014269E">
        <w:rPr>
          <w:b/>
          <w:bCs/>
          <w:sz w:val="28"/>
          <w:szCs w:val="28"/>
        </w:rPr>
        <w:t>Wage Determinations</w:t>
      </w:r>
      <w:r w:rsidRPr="0014269E">
        <w:rPr>
          <w:b/>
          <w:bCs/>
          <w:sz w:val="28"/>
          <w:szCs w:val="28"/>
        </w:rPr>
        <w:br/>
      </w:r>
      <w:r w:rsidRPr="0014269E">
        <w:rPr>
          <w:sz w:val="28"/>
          <w:szCs w:val="28"/>
        </w:rPr>
        <w:t>The applicable USDOL Wage Determination(s) will be included in the contract documents or issued prior to award. Contractors are responsible for paying laborers and mechanics no less than the applicable prevailing wage rates and fringe benefits for each classification of work performed.</w:t>
      </w:r>
    </w:p>
    <w:p w14:paraId="5F791895" w14:textId="77777777" w:rsidR="0017389B" w:rsidRPr="0014269E" w:rsidRDefault="0017389B" w:rsidP="0017389B">
      <w:pPr>
        <w:pStyle w:val="FirstParagraph"/>
        <w:numPr>
          <w:ilvl w:val="0"/>
          <w:numId w:val="2"/>
        </w:numPr>
        <w:rPr>
          <w:b/>
          <w:bCs/>
          <w:sz w:val="28"/>
          <w:szCs w:val="28"/>
        </w:rPr>
      </w:pPr>
      <w:r w:rsidRPr="0014269E">
        <w:rPr>
          <w:b/>
          <w:bCs/>
          <w:sz w:val="28"/>
          <w:szCs w:val="28"/>
        </w:rPr>
        <w:t>Certified Payrolls</w:t>
      </w:r>
      <w:r w:rsidRPr="0014269E">
        <w:rPr>
          <w:b/>
          <w:bCs/>
          <w:sz w:val="28"/>
          <w:szCs w:val="28"/>
        </w:rPr>
        <w:br/>
      </w:r>
      <w:r w:rsidRPr="0014269E">
        <w:rPr>
          <w:sz w:val="28"/>
          <w:szCs w:val="28"/>
        </w:rPr>
        <w:t>Weekly certified payrolls will be required and must be submitted in accordance with HUD and grant administrator requirements for the duration of the project.</w:t>
      </w:r>
    </w:p>
    <w:p w14:paraId="43B0EEF6" w14:textId="77777777" w:rsidR="0017389B" w:rsidRPr="0014269E" w:rsidRDefault="0017389B" w:rsidP="0017389B">
      <w:pPr>
        <w:pStyle w:val="FirstParagraph"/>
        <w:numPr>
          <w:ilvl w:val="0"/>
          <w:numId w:val="2"/>
        </w:numPr>
        <w:rPr>
          <w:b/>
          <w:bCs/>
          <w:sz w:val="28"/>
          <w:szCs w:val="28"/>
        </w:rPr>
      </w:pPr>
      <w:r w:rsidRPr="0014269E">
        <w:rPr>
          <w:b/>
          <w:bCs/>
          <w:sz w:val="28"/>
          <w:szCs w:val="28"/>
        </w:rPr>
        <w:t>Acknowledgment Requirement</w:t>
      </w:r>
      <w:r w:rsidRPr="0014269E">
        <w:rPr>
          <w:b/>
          <w:bCs/>
          <w:sz w:val="28"/>
          <w:szCs w:val="28"/>
        </w:rPr>
        <w:br/>
      </w:r>
      <w:r w:rsidRPr="0014269E">
        <w:rPr>
          <w:sz w:val="28"/>
          <w:szCs w:val="28"/>
        </w:rPr>
        <w:t xml:space="preserve">By submitting a proposal or bid, the bidder acknowledges receipt of this </w:t>
      </w:r>
      <w:r w:rsidRPr="0014269E">
        <w:rPr>
          <w:sz w:val="28"/>
          <w:szCs w:val="28"/>
        </w:rPr>
        <w:lastRenderedPageBreak/>
        <w:t>Addendum and certifies that they have reviewed and understand the Davis-Bacon wage requirements and agree to comply with all applicable federal labor standards.</w:t>
      </w:r>
    </w:p>
    <w:p w14:paraId="75CC1D3E" w14:textId="77777777" w:rsidR="0017389B" w:rsidRPr="0014269E" w:rsidRDefault="0017389B" w:rsidP="0017389B">
      <w:pPr>
        <w:pStyle w:val="FirstParagraph"/>
        <w:numPr>
          <w:ilvl w:val="0"/>
          <w:numId w:val="2"/>
        </w:numPr>
        <w:rPr>
          <w:b/>
          <w:bCs/>
          <w:sz w:val="28"/>
          <w:szCs w:val="28"/>
        </w:rPr>
      </w:pPr>
      <w:r w:rsidRPr="0014269E">
        <w:rPr>
          <w:b/>
          <w:bCs/>
          <w:sz w:val="28"/>
          <w:szCs w:val="28"/>
        </w:rPr>
        <w:t>Subcontractor Responsibility</w:t>
      </w:r>
      <w:r w:rsidRPr="0014269E">
        <w:rPr>
          <w:b/>
          <w:bCs/>
          <w:sz w:val="28"/>
          <w:szCs w:val="28"/>
        </w:rPr>
        <w:br/>
      </w:r>
      <w:r w:rsidRPr="0014269E">
        <w:rPr>
          <w:sz w:val="28"/>
          <w:szCs w:val="28"/>
        </w:rPr>
        <w:t>The contractor is responsible for ensuring that all subcontractors comply with Davis-Bacon requirements and that wage determinations are properly posted at the job site.</w:t>
      </w:r>
    </w:p>
    <w:p w14:paraId="328AD779" w14:textId="77777777" w:rsidR="0017389B" w:rsidRPr="0014269E" w:rsidRDefault="0017389B" w:rsidP="0017389B">
      <w:pPr>
        <w:pStyle w:val="FirstParagraph"/>
        <w:rPr>
          <w:b/>
          <w:bCs/>
          <w:sz w:val="28"/>
          <w:szCs w:val="28"/>
        </w:rPr>
      </w:pPr>
      <w:r>
        <w:rPr>
          <w:b/>
          <w:bCs/>
          <w:sz w:val="28"/>
          <w:szCs w:val="28"/>
        </w:rPr>
        <w:pict w14:anchorId="29B2F9EF">
          <v:rect id="_x0000_i1026" style="width:0;height:1.5pt" o:hralign="center" o:hrstd="t" o:hr="t" fillcolor="#a0a0a0" stroked="f"/>
        </w:pict>
      </w:r>
    </w:p>
    <w:p w14:paraId="137911DB" w14:textId="77777777" w:rsidR="0017389B" w:rsidRPr="0014269E" w:rsidRDefault="0017389B" w:rsidP="0017389B">
      <w:pPr>
        <w:pStyle w:val="FirstParagraph"/>
        <w:rPr>
          <w:b/>
          <w:bCs/>
          <w:sz w:val="28"/>
          <w:szCs w:val="28"/>
        </w:rPr>
      </w:pPr>
      <w:r w:rsidRPr="0014269E">
        <w:rPr>
          <w:b/>
          <w:bCs/>
          <w:sz w:val="28"/>
          <w:szCs w:val="28"/>
        </w:rPr>
        <w:t>Acknowledgment of Addendum</w:t>
      </w:r>
    </w:p>
    <w:p w14:paraId="26AEAA52" w14:textId="77777777" w:rsidR="0017389B" w:rsidRPr="0014269E" w:rsidRDefault="0017389B" w:rsidP="0017389B">
      <w:pPr>
        <w:pStyle w:val="FirstParagraph"/>
        <w:rPr>
          <w:sz w:val="28"/>
          <w:szCs w:val="28"/>
        </w:rPr>
      </w:pPr>
      <w:r w:rsidRPr="0014269E">
        <w:rPr>
          <w:sz w:val="28"/>
          <w:szCs w:val="28"/>
        </w:rPr>
        <w:t>The undersigned bidder hereby acknowledges receipt of this Addendum and confirms understanding and acceptance of the Davis-Bacon and Related Acts requirements.</w:t>
      </w:r>
    </w:p>
    <w:p w14:paraId="15C8C244" w14:textId="77777777" w:rsidR="0017389B" w:rsidRPr="0014269E" w:rsidRDefault="0017389B" w:rsidP="0017389B">
      <w:pPr>
        <w:pStyle w:val="FirstParagraph"/>
        <w:rPr>
          <w:sz w:val="28"/>
          <w:szCs w:val="28"/>
        </w:rPr>
      </w:pPr>
      <w:r w:rsidRPr="0014269E">
        <w:rPr>
          <w:sz w:val="28"/>
          <w:szCs w:val="28"/>
        </w:rPr>
        <w:t>Bidder Name: _______________________________</w:t>
      </w:r>
      <w:r w:rsidRPr="0014269E">
        <w:rPr>
          <w:sz w:val="28"/>
          <w:szCs w:val="28"/>
        </w:rPr>
        <w:br/>
        <w:t>Authorized Representative: ___________________</w:t>
      </w:r>
      <w:r w:rsidRPr="0014269E">
        <w:rPr>
          <w:sz w:val="28"/>
          <w:szCs w:val="28"/>
        </w:rPr>
        <w:br/>
        <w:t>Signature: _________________________________</w:t>
      </w:r>
      <w:r w:rsidRPr="0014269E">
        <w:rPr>
          <w:sz w:val="28"/>
          <w:szCs w:val="28"/>
        </w:rPr>
        <w:br/>
        <w:t>Date: _____________________________________</w:t>
      </w:r>
    </w:p>
    <w:p w14:paraId="51D16033" w14:textId="44A60E1B" w:rsidR="0017389B" w:rsidRDefault="0017389B" w:rsidP="0017389B">
      <w:pPr>
        <w:pStyle w:val="FirstParagraph"/>
      </w:pPr>
    </w:p>
    <w:p w14:paraId="49468E94" w14:textId="22EA4BAF" w:rsidR="000155C9" w:rsidRDefault="000155C9" w:rsidP="0017389B">
      <w:pPr>
        <w:pStyle w:val="NormalWeb"/>
      </w:pPr>
    </w:p>
    <w:sectPr w:rsidR="000155C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D477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57F6028"/>
    <w:multiLevelType w:val="multilevel"/>
    <w:tmpl w:val="45F65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7238697">
    <w:abstractNumId w:val="0"/>
  </w:num>
  <w:num w:numId="2" w16cid:durableId="439029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155C9"/>
    <w:rsid w:val="00014126"/>
    <w:rsid w:val="000155C9"/>
    <w:rsid w:val="00026982"/>
    <w:rsid w:val="000B45D1"/>
    <w:rsid w:val="0014269E"/>
    <w:rsid w:val="0017389B"/>
    <w:rsid w:val="00265215"/>
    <w:rsid w:val="00293D88"/>
    <w:rsid w:val="002B35D4"/>
    <w:rsid w:val="00355024"/>
    <w:rsid w:val="00403B15"/>
    <w:rsid w:val="0044073F"/>
    <w:rsid w:val="004E1143"/>
    <w:rsid w:val="00502DAB"/>
    <w:rsid w:val="0062121C"/>
    <w:rsid w:val="00720BBD"/>
    <w:rsid w:val="0082596D"/>
    <w:rsid w:val="00826171"/>
    <w:rsid w:val="00845284"/>
    <w:rsid w:val="009814F6"/>
    <w:rsid w:val="00A51145"/>
    <w:rsid w:val="00A71D7B"/>
    <w:rsid w:val="00C54265"/>
    <w:rsid w:val="00C566E4"/>
    <w:rsid w:val="00D51AB5"/>
    <w:rsid w:val="00D70AAD"/>
    <w:rsid w:val="00DC5AC7"/>
    <w:rsid w:val="00E45385"/>
    <w:rsid w:val="00E47F38"/>
    <w:rsid w:val="00E87B65"/>
    <w:rsid w:val="00EC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AEA48"/>
  <w15:docId w15:val="{6C67F799-46CD-47D2-B036-5AB978039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C566E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566E4"/>
    <w:pPr>
      <w:widowControl w:val="0"/>
      <w:autoSpaceDE w:val="0"/>
      <w:autoSpaceDN w:val="0"/>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426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54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93</Words>
  <Characters>1672</Characters>
  <Application>Microsoft Office Word</Application>
  <DocSecurity>0</DocSecurity>
  <Lines>55</Lines>
  <Paragraphs>29</Paragraphs>
  <ScaleCrop>false</ScaleCrop>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Deaton</dc:creator>
  <cp:keywords/>
  <cp:lastModifiedBy>William Deaton</cp:lastModifiedBy>
  <cp:revision>7</cp:revision>
  <dcterms:created xsi:type="dcterms:W3CDTF">2026-02-05T21:37:00Z</dcterms:created>
  <dcterms:modified xsi:type="dcterms:W3CDTF">2026-02-05T21:45:00Z</dcterms:modified>
</cp:coreProperties>
</file>